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682D7" w14:textId="77777777" w:rsidR="003E62D1" w:rsidRPr="008B79F6" w:rsidRDefault="003E62D1">
      <w:pPr>
        <w:pStyle w:val="BodyText"/>
        <w:rPr>
          <w:rFonts w:ascii="Abadi" w:hAnsi="Abadi"/>
        </w:rPr>
      </w:pPr>
      <w:bookmarkStart w:id="0" w:name="_GoBack"/>
    </w:p>
    <w:p w14:paraId="3FB25677" w14:textId="77777777" w:rsidR="00AD1F76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To: e-mail address</w:t>
      </w:r>
    </w:p>
    <w:p w14:paraId="072682DA" w14:textId="0BA7CEB9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Re: Application for the post of a coder</w:t>
      </w:r>
    </w:p>
    <w:p w14:paraId="072682DC" w14:textId="77777777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Dear Sir/Madam</w:t>
      </w:r>
    </w:p>
    <w:p w14:paraId="7F5E3CB5" w14:textId="77777777" w:rsidR="00AD1F76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I have noted that you want a coder to join your organization. Well, I am not only interested in but also highly qualified for the same position. I feel suited for the vacancy owing to my exceptional coding skills. Though not widely knowledgeable or well-read (I dropped out of college in my second year), I have been working as a coder for so long a duration of time now.</w:t>
      </w:r>
    </w:p>
    <w:p w14:paraId="072682E0" w14:textId="6D62B8F3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In my long and illustrious coding career, I have managed to make many systems. These include the point-of-sale systems, facial recognition, employee management, and simple databases, to name but a few! Find a list in my resume which details all of them.</w:t>
      </w:r>
    </w:p>
    <w:p w14:paraId="304C1314" w14:textId="77777777" w:rsidR="006F23D3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I also understand the design and development of software, data structures, and the associated algorithms, back-end customer service, and maintenance, troubleshooting and inspection of systems, documentation for future references if need be.</w:t>
      </w:r>
    </w:p>
    <w:p w14:paraId="072682E4" w14:textId="0F14E96F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In case you come across any ambiguity in my resume, do not hesitate to point the same out to me. I am always on standby and very ready to offer the appropriate clarification.</w:t>
      </w:r>
    </w:p>
    <w:p w14:paraId="072682E6" w14:textId="77777777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Sincerely,</w:t>
      </w:r>
    </w:p>
    <w:p w14:paraId="072682E8" w14:textId="77777777" w:rsidR="003E62D1" w:rsidRPr="008B79F6" w:rsidRDefault="009F60A2">
      <w:pPr>
        <w:pStyle w:val="BodyText"/>
        <w:rPr>
          <w:rFonts w:ascii="Abadi" w:hAnsi="Abadi"/>
        </w:rPr>
      </w:pPr>
      <w:r w:rsidRPr="008B79F6">
        <w:rPr>
          <w:rFonts w:ascii="Abadi" w:hAnsi="Abadi"/>
        </w:rPr>
        <w:t>[Your Name]</w:t>
      </w:r>
    </w:p>
    <w:bookmarkEnd w:id="0"/>
    <w:p w14:paraId="072682E9" w14:textId="77777777" w:rsidR="003E62D1" w:rsidRPr="008B79F6" w:rsidRDefault="003E62D1">
      <w:pPr>
        <w:pStyle w:val="BodyText"/>
        <w:rPr>
          <w:rFonts w:ascii="Abadi" w:hAnsi="Abadi"/>
        </w:rPr>
      </w:pPr>
    </w:p>
    <w:sectPr w:rsidR="003E62D1" w:rsidRPr="008B79F6">
      <w:pgSz w:w="11906" w:h="16838"/>
      <w:pgMar w:top="567" w:right="567" w:bottom="567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Thorndale">
    <w:altName w:val="Times New Roman"/>
    <w:charset w:val="00"/>
    <w:family w:val="roman"/>
    <w:pitch w:val="variable"/>
  </w:font>
  <w:font w:name="Albany">
    <w:altName w:val="Arial"/>
    <w:charset w:val="00"/>
    <w:family w:val="swiss"/>
    <w:pitch w:val="variable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37D3E"/>
    <w:multiLevelType w:val="multilevel"/>
    <w:tmpl w:val="F798381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6B6D7217"/>
    <w:multiLevelType w:val="multilevel"/>
    <w:tmpl w:val="715C38B0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134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zA1trAwszQytjRX0lEKTi0uzszPAykwqgUA/1ajoSwAAAA="/>
  </w:docVars>
  <w:rsids>
    <w:rsidRoot w:val="003E62D1"/>
    <w:rsid w:val="003B7515"/>
    <w:rsid w:val="003E62D1"/>
    <w:rsid w:val="006F23D3"/>
    <w:rsid w:val="00810581"/>
    <w:rsid w:val="008B79F6"/>
    <w:rsid w:val="009F60A2"/>
    <w:rsid w:val="00AD1F76"/>
    <w:rsid w:val="00CA2B61"/>
    <w:rsid w:val="00D33093"/>
    <w:rsid w:val="00F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82A0"/>
  <w15:docId w15:val="{BD2E4994-CF21-452E-8BF8-80968631A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Faiza Hamid</cp:lastModifiedBy>
  <cp:revision>10</cp:revision>
  <dcterms:created xsi:type="dcterms:W3CDTF">2019-10-27T17:22:00Z</dcterms:created>
  <dcterms:modified xsi:type="dcterms:W3CDTF">2019-10-27T18:0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cp:revision>0</cp:revision>
  <dc:subject/>
  <dc:title/>
</cp:coreProperties>
</file>